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a261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8358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2b6d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